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mähroboter für kleine flächen: Kaufberatung für kleine Gärten</w:t>
      </w:r>
    </w:p>
    <w:p>
      <w:pPr>
        <w:pStyle w:val="BodyText"/>
      </w:pPr>
      <w:r>
        <w:t xml:space="preserve">Meta description: mähroboter für kleine flächen finden: Vorteile, passende Modelle, Kaufkriterien, Installationstipps und Preis-Leistung für kleine Gärten einfach erklärt.</w:t>
      </w:r>
    </w:p>
    <w:p>
      <w:pPr>
        <w:pStyle w:val="BodyText"/>
      </w:pPr>
      <w:r>
        <w:t xml:space="preserve">H1: Mähroboter für kleine Flächen: So finden Sie das passende Modell für Ihren Garten</w:t>
      </w:r>
    </w:p>
    <w:p>
      <w:pPr>
        <w:pStyle w:val="BodyText"/>
      </w:pPr>
      <w:r>
        <w:t xml:space="preserve">Introduction</w:t>
      </w:r>
    </w:p>
    <w:p>
      <w:pPr>
        <w:pStyle w:val="BodyText"/>
      </w:pPr>
      <w:r>
        <w:t xml:space="preserve">Ein kleiner Garten soll pflegeleicht sein. Trotzdem kostet regelmäßiges Rasenmähen Zeit, besonders im Frühjahr und Sommer. Genau hier kann ein Mähroboter sinnvoll sein: Er hält den Rasen automatisch kurz, arbeitet leise und nimmt Ihnen eine wiederkehrende Aufgabe ab. Doch nicht jedes Modell passt zu einem kompakten Grundstück. Manche Geräte sind zu groß, zu teuer oder für einfache Flächen technisch überdimensioniert.</w:t>
      </w:r>
    </w:p>
    <w:p>
      <w:pPr>
        <w:pStyle w:val="BodyText"/>
      </w:pPr>
      <w:r>
        <w:t xml:space="preserve">In diesem Ratgeber erfahren Sie, wann sich ein Mähroboter für kleine Flächen lohnt, welche Kategorien es gibt und worauf Sie beim Kauf achten sollten. Außerdem erhalten Sie praktische Hinweise zur Installation, Navigation und Preis-Leistung.</w:t>
      </w:r>
    </w:p>
    <w:p>
      <w:pPr>
        <w:pStyle w:val="BodyText"/>
      </w:pPr>
      <w:r>
        <w:t xml:space="preserve">H2: Wann gilt eine Rasenfläche als klein?</w:t>
      </w:r>
    </w:p>
    <w:p>
      <w:pPr>
        <w:pStyle w:val="BodyText"/>
      </w:pPr>
      <w:r>
        <w:t xml:space="preserve">Als kleine Rasenfläche gelten meist Gärten bis etwa 500 Quadratmeter. Sehr kleine Flächen liegen eher bei 50 bis 250 Quadratmetern. Entscheidend ist aber nicht nur die reine Quadratmeterzahl. Auch die Form des Gartens, Engstellen, Beete, Bäume, Spielgeräte oder mehrere getrennte Rasenbereiche beeinflussen die Auswahl.</w:t>
      </w:r>
    </w:p>
    <w:p>
      <w:pPr>
        <w:pStyle w:val="BodyText"/>
      </w:pPr>
      <w:r>
        <w:t xml:space="preserve">Ein rechteckiger 300-m²-Rasen ist für viele Mähroboter einfacher zu bewältigen als ein 150-m²-Garten mit schmalen Passagen, vielen Kanten und verwinkelten Ecken. Deshalb sollten Sie vor dem Kauf nicht nur die Fläche messen, sondern auch den Grundriss betrachten.</w:t>
      </w:r>
    </w:p>
    <w:p>
      <w:pPr>
        <w:pStyle w:val="BodyText"/>
      </w:pPr>
      <w:r>
        <w:t xml:space="preserve">Für kleine Gärten ist ein kompakter Roboter meist besser als ein leistungsstarkes Modell für große Grundstücke. Er lässt sich leichter manövrieren, benötigt weniger Platz an der Ladestation und ist oft günstiger in Anschaffung und Wartung.</w:t>
      </w:r>
    </w:p>
    <w:p>
      <w:pPr>
        <w:pStyle w:val="BodyText"/>
      </w:pPr>
      <w:r>
        <w:t xml:space="preserve">H2: Welche Vorteile hat ein Mähroboter für kleine Flächen?</w:t>
      </w:r>
    </w:p>
    <w:p>
      <w:pPr>
        <w:pStyle w:val="BodyText"/>
      </w:pPr>
      <w:r>
        <w:t xml:space="preserve">Gerade auf kleinen Flächen zeigt ein Mähroboter seine Stärken. Die tägliche oder regelmäßige Pflege sorgt für ein gleichmäßiges Schnittbild. Da der Roboter nur sehr kurze Grasspitzen abschneidet, bleibt der Rasenschnitt als feiner Mulch liegen und kann den Boden leicht mit Nährstoffen versorgen.</w:t>
      </w:r>
    </w:p>
    <w:p>
      <w:pPr>
        <w:pStyle w:val="BodyText"/>
      </w:pPr>
      <w:r>
        <w:t xml:space="preserve">Wichtige Vorteile sind:</w:t>
      </w:r>
    </w:p>
    <w:p>
      <w:pPr>
        <w:numPr>
          <w:ilvl w:val="0"/>
          <w:numId w:val="1001"/>
        </w:numPr>
        <w:pStyle w:val="Compact"/>
      </w:pPr>
      <w:r>
        <w:t xml:space="preserve">Zeitersparnis: Sie müssen nicht mehr alle paar Tage selbst mähen.</w:t>
      </w:r>
    </w:p>
    <w:p>
      <w:pPr>
        <w:numPr>
          <w:ilvl w:val="0"/>
          <w:numId w:val="1001"/>
        </w:numPr>
        <w:pStyle w:val="Compact"/>
      </w:pPr>
      <w:r>
        <w:t xml:space="preserve">Gleichmäßiger Rasen: Häufiges Mähen fördert ein dichteres Erscheinungsbild.</w:t>
      </w:r>
    </w:p>
    <w:p>
      <w:pPr>
        <w:numPr>
          <w:ilvl w:val="0"/>
          <w:numId w:val="1001"/>
        </w:numPr>
        <w:pStyle w:val="Compact"/>
      </w:pPr>
      <w:r>
        <w:t xml:space="preserve">Weniger Lärm: Viele Mähroboter arbeiten deutlich leiser als klassische Benzinmäher.</w:t>
      </w:r>
    </w:p>
    <w:p>
      <w:pPr>
        <w:numPr>
          <w:ilvl w:val="0"/>
          <w:numId w:val="1001"/>
        </w:numPr>
        <w:pStyle w:val="Compact"/>
      </w:pPr>
      <w:r>
        <w:t xml:space="preserve">Platzersparnis: Ein kleiner Roboter benötigt weniger Stauraum als ein großer Rasenmäher.</w:t>
      </w:r>
    </w:p>
    <w:p>
      <w:pPr>
        <w:numPr>
          <w:ilvl w:val="0"/>
          <w:numId w:val="1001"/>
        </w:numPr>
        <w:pStyle w:val="Compact"/>
      </w:pPr>
      <w:r>
        <w:t xml:space="preserve">Komfort: Viele Modelle lassen sich per Zeitplan oder App steuern.</w:t>
      </w:r>
    </w:p>
    <w:p>
      <w:pPr>
        <w:pStyle w:val="FirstParagraph"/>
      </w:pPr>
      <w:r>
        <w:t xml:space="preserve">Für kleine Gärten ist besonders angenehm, dass die Mähzeit überschaubar bleibt. Der Roboter muss nicht stundenlang unterwegs sein. Dadurch sinkt auch das Risiko, dass er im Alltag stört, etwa beim Spielen, Entspannen oder Grillen.</w:t>
      </w:r>
    </w:p>
    <w:p>
      <w:pPr>
        <w:pStyle w:val="BodyText"/>
      </w:pPr>
      <w:r>
        <w:t xml:space="preserve">H2: Empfehlenswerte Mähroboter für kleine Flächen: Kategorien und Beispiele</w:t>
      </w:r>
    </w:p>
    <w:p>
      <w:pPr>
        <w:pStyle w:val="BodyText"/>
      </w:pPr>
      <w:r>
        <w:t xml:space="preserve">Den einen besten Mähroboter für alle kleinen Gärten gibt es nicht. Viel wichtiger ist, dass das Gerät zu Ihrer Fläche, Ihrem Komfortwunsch und Ihrem Budget passt. Die folgenden Kategorien helfen bei der Orientierung. Die genannten Beispiele stehen für typische Modellklassen und sollten vor dem Kauf immer mit den aktuellen technischen Daten abgeglichen werden.</w:t>
      </w:r>
    </w:p>
    <w:p>
      <w:pPr>
        <w:pStyle w:val="BodyText"/>
      </w:pPr>
      <w:r>
        <w:t xml:space="preserve">H3: Für sehr kleine Rasenflächen bis etwa 250 m²</w:t>
      </w:r>
    </w:p>
    <w:p>
      <w:pPr>
        <w:pStyle w:val="BodyText"/>
      </w:pPr>
      <w:r>
        <w:t xml:space="preserve">Für sehr kleine Flächen reichen einfache, kompakte Modelle aus. Sie müssen keine besonders starke Akkuleistung haben, sollten aber sauber navigieren und zuverlässig zur Ladestation zurückfinden.</w:t>
      </w:r>
    </w:p>
    <w:p>
      <w:pPr>
        <w:pStyle w:val="BodyText"/>
      </w:pPr>
      <w:r>
        <w:t xml:space="preserve">Typische Beispiele in dieser Klasse sind kompakte Modelle wie Gardena Sileno minimo, Worx Landroid S oder ähnliche Einsteigergeräte anderer Hersteller. Sie eignen sich für überschaubare Rasenstücke, kleine Reihenhausgärten oder Vorgärten.</w:t>
      </w:r>
    </w:p>
    <w:p>
      <w:pPr>
        <w:pStyle w:val="BodyText"/>
      </w:pPr>
      <w:r>
        <w:t xml:space="preserve">Wichtig ist hier vor allem die Wendigkeit. Je kleiner der Garten, desto häufiger muss der Roboter drehen, stoppen und Kanten anfahren. Achten Sie außerdem darauf, dass die Ladestation platzsparend aufgestellt werden kann.</w:t>
      </w:r>
    </w:p>
    <w:p>
      <w:pPr>
        <w:pStyle w:val="BodyText"/>
      </w:pPr>
      <w:r>
        <w:t xml:space="preserve">H3: Für kleine Gärten bis etwa 500–600 m²</w:t>
      </w:r>
    </w:p>
    <w:p>
      <w:pPr>
        <w:pStyle w:val="BodyText"/>
      </w:pPr>
      <w:r>
        <w:t xml:space="preserve">Wenn Ihr Garten etwas größer ist oder mehrere Bereiche hat, lohnt sich ein Modell mit mehr Flächenreserve. Ein Roboter, der für 500 oder 600 m² ausgelegt ist, arbeitet auf 300 m² oft entspannter. Er muss nicht ständig an seine Leistungsgrenze.</w:t>
      </w:r>
    </w:p>
    <w:p>
      <w:pPr>
        <w:pStyle w:val="BodyText"/>
      </w:pPr>
      <w:r>
        <w:t xml:space="preserve">In diese Kategorie fallen beispielsweise Geräte wie Bosch Indego-Modelle für kleinere Flächen, Gardena Sileno city oder größere Worx-Landroid-Varianten. Solche Modelle bieten häufig bessere Zeitpläne, App-Steuerung oder eine strukturiertere Navigation.</w:t>
      </w:r>
    </w:p>
    <w:p>
      <w:pPr>
        <w:pStyle w:val="BodyText"/>
      </w:pPr>
      <w:r>
        <w:t xml:space="preserve">Diese Klasse ist interessant, wenn der Garten nicht ganz einfach aufgebaut ist. Auch leichte Steigungen, schmale Durchgänge oder mehrere Rasenzonen lassen sich damit oft besser bewältigen.</w:t>
      </w:r>
    </w:p>
    <w:p>
      <w:pPr>
        <w:pStyle w:val="BodyText"/>
      </w:pPr>
      <w:r>
        <w:t xml:space="preserve">H3: Kabellose Mähroboter ohne Begrenzungskabel</w:t>
      </w:r>
    </w:p>
    <w:p>
      <w:pPr>
        <w:pStyle w:val="BodyText"/>
      </w:pPr>
      <w:r>
        <w:t xml:space="preserve">Kabellose Mähroboter sind besonders attraktiv, wenn Sie kein Begrenzungskabel verlegen möchten. Sie arbeiten je nach Modell mit Kamera, GPS, RTK-Technik, Sensoren oder virtuellen Karten. Das kann die Einrichtung erleichtern, ist aber nicht automatisch für jeden kleinen Garten besser.</w:t>
      </w:r>
    </w:p>
    <w:p>
      <w:pPr>
        <w:pStyle w:val="BodyText"/>
      </w:pPr>
      <w:r>
        <w:t xml:space="preserve">Beispiele für diese Richtung sind Modelle wie Segway Navimow, Ecovacs Goat oder neuere kabellose Systeme verschiedener Hersteller. Sie können praktisch sein, wenn sich die Rasenfläche häufig ändert oder Sie keine Kabel im Boden möchten.</w:t>
      </w:r>
    </w:p>
    <w:p>
      <w:pPr>
        <w:pStyle w:val="BodyText"/>
      </w:pPr>
      <w:r>
        <w:t xml:space="preserve">Allerdings benötigen manche Systeme freie Sicht, stabile Signalbedingungen oder eine sorgfältige Kartierung. In sehr engen, stark überdachten oder verwinkelten Gärten kann ein klassisches Kabelsystem manchmal zuverlässiger sein.</w:t>
      </w:r>
    </w:p>
    <w:p>
      <w:pPr>
        <w:pStyle w:val="BodyText"/>
      </w:pPr>
      <w:r>
        <w:t xml:space="preserve">H3: Klassische Mähroboter mit Begrenzungskabel</w:t>
      </w:r>
    </w:p>
    <w:p>
      <w:pPr>
        <w:pStyle w:val="BodyText"/>
      </w:pPr>
      <w:r>
        <w:t xml:space="preserve">Mähroboter mit Begrenzungskabel sind bewährt und oft günstiger. Das Kabel definiert exakt, wo der Roboter mähen darf. Für kleine Flächen kann diese Lösung sehr zuverlässig sein, weil die Fläche klar begrenzt ist.</w:t>
      </w:r>
    </w:p>
    <w:p>
      <w:pPr>
        <w:pStyle w:val="BodyText"/>
      </w:pPr>
      <w:r>
        <w:t xml:space="preserve">Der Nachteil liegt in der Installation. Das Kabel muss sauber verlegt werden, besonders an Kanten, Beeten und Engstellen. Wer sich dafür Zeit nimmt, erhält jedoch meist ein stabiles System mit vorhersehbarem Verhalten.</w:t>
      </w:r>
    </w:p>
    <w:p>
      <w:pPr>
        <w:pStyle w:val="BodyText"/>
      </w:pPr>
      <w:r>
        <w:t xml:space="preserve">Für viele kleine Standardgärten ist ein klassischer Mähroboter mit Begrenzungskabel daher weiterhin eine sehr gute Wahl. Er ist nicht die modernste, aber oft die pragmatischste Lösung.</w:t>
      </w:r>
    </w:p>
    <w:p>
      <w:pPr>
        <w:pStyle w:val="BodyText"/>
      </w:pPr>
      <w:r>
        <w:t xml:space="preserve">H2: Worauf sollten Sie beim Kauf achten?</w:t>
      </w:r>
    </w:p>
    <w:p>
      <w:pPr>
        <w:pStyle w:val="BodyText"/>
      </w:pPr>
      <w:r>
        <w:t xml:space="preserve">Ein guter Mähroboter für kleine Flächen muss nicht der teuerste sein. Entscheidend ist, dass er zuverlässig zur Gartensituation passt. Prüfen Sie deshalb vor dem Kauf die wichtigsten Kriterien und vergleichen Sie nicht nur die maximale Quadratmeterangabe.</w:t>
      </w:r>
    </w:p>
    <w:p>
      <w:pPr>
        <w:pStyle w:val="BodyText"/>
      </w:pPr>
      <w:r>
        <w:t xml:space="preserve">H3: Flächenleistung und Reserven</w:t>
      </w:r>
    </w:p>
    <w:p>
      <w:pPr>
        <w:pStyle w:val="BodyText"/>
      </w:pPr>
      <w:r>
        <w:t xml:space="preserve">Wählen Sie die Flächenleistung nicht zu knapp. Wenn Ihr Rasen 250 m² groß ist, kann ein Modell bis 300 m² ausreichen. Bei komplexem Grundriss, Steigungen oder vielen Hindernissen ist ein Gerät bis 500 m² oft entspannter.</w:t>
      </w:r>
    </w:p>
    <w:p>
      <w:pPr>
        <w:pStyle w:val="BodyText"/>
      </w:pPr>
      <w:r>
        <w:t xml:space="preserve">Eine Reserve sorgt dafür, dass der Roboter weniger lange mähen muss. Das schont Akku und Mechanik und gibt Ihnen mehr Flexibilität bei den Mähzeiten. Zu groß sollte das Gerät aber auch nicht sein, da Sie sonst unnötig bezahlen.</w:t>
      </w:r>
    </w:p>
    <w:p>
      <w:pPr>
        <w:pStyle w:val="BodyText"/>
      </w:pPr>
      <w:r>
        <w:t xml:space="preserve">H3: Gartenform, Engstellen und Hindernisse</w:t>
      </w:r>
    </w:p>
    <w:p>
      <w:pPr>
        <w:pStyle w:val="BodyText"/>
      </w:pPr>
      <w:r>
        <w:t xml:space="preserve">Kleine Gärten sind oft nicht einfach. Beete, Trampoline, Gartenmöbel, Bäume oder schmale Wege können den Roboter fordern. Prüfen Sie daher die Mindestbreite für Passagen und die empfohlene Kantenführung des Herstellers.</w:t>
      </w:r>
    </w:p>
    <w:p>
      <w:pPr>
        <w:pStyle w:val="BodyText"/>
      </w:pPr>
      <w:r>
        <w:t xml:space="preserve">Wenn Ihr Garten mehrere getrennte Rasenbereiche hat, sollten Sie klären, ob der Roboter Nebenzonen unterstützt. Manchmal muss das Gerät manuell umgesetzt werden. Das ist bei sehr kleinen Flächen akzeptabel, sollte aber vorher bekannt sein.</w:t>
      </w:r>
    </w:p>
    <w:p>
      <w:pPr>
        <w:pStyle w:val="BodyText"/>
      </w:pPr>
      <w:r>
        <w:t xml:space="preserve">H3: Navigation und Mähsystem</w:t>
      </w:r>
    </w:p>
    <w:p>
      <w:pPr>
        <w:pStyle w:val="BodyText"/>
      </w:pPr>
      <w:r>
        <w:t xml:space="preserve">Viele günstige Mähroboter fahren nach dem Zufallsprinzip. Das ist auf kleinen Flächen oft völlig ausreichend. Der Roboter kreuzt den Rasen mehrfach und erreicht mit der Zeit alle Stellen.</w:t>
      </w:r>
    </w:p>
    <w:p>
      <w:pPr>
        <w:pStyle w:val="BodyText"/>
      </w:pPr>
      <w:r>
        <w:t xml:space="preserve">Modelle mit systematischer Navigation mähen strukturierter. Das kann effizienter sein und weniger Fahrspuren erzeugen. Für einfache Kleingärten ist es aber nicht zwingend notwendig. Wichtiger ist, dass der Roboter zuverlässig arbeitet und nicht häufig stecken bleibt.</w:t>
      </w:r>
    </w:p>
    <w:p>
      <w:pPr>
        <w:pStyle w:val="BodyText"/>
      </w:pPr>
      <w:r>
        <w:t xml:space="preserve">H3: Lautstärke, Sicherheit und App-Steuerung</w:t>
      </w:r>
    </w:p>
    <w:p>
      <w:pPr>
        <w:pStyle w:val="BodyText"/>
      </w:pPr>
      <w:r>
        <w:t xml:space="preserve">In kleinen Gärten ist der Roboter oft nah an Terrasse, Nachbarn oder Wohnräumen unterwegs. Deshalb lohnt sich ein Blick auf die Lautstärke. Leise Modelle sind im Alltag angenehmer.</w:t>
      </w:r>
    </w:p>
    <w:p>
      <w:pPr>
        <w:pStyle w:val="BodyText"/>
      </w:pPr>
      <w:r>
        <w:t xml:space="preserve">Sicherheitsfunktionen sind ebenfalls wichtig. Hebe- und Neigungssensoren, Kollisionssensoren und ein PIN-Schutz gehören bei vielen Geräten zum Standard. Eine App-Steuerung ist komfortabel, aber nicht immer notwendig. Für einfache Zeitpläne reicht auch ein Bedienfeld am Gerät.</w:t>
      </w:r>
    </w:p>
    <w:p>
      <w:pPr>
        <w:pStyle w:val="BodyText"/>
      </w:pPr>
      <w:r>
        <w:t xml:space="preserve">H3: Wartung, Messer und Folgekosten</w:t>
      </w:r>
    </w:p>
    <w:p>
      <w:pPr>
        <w:pStyle w:val="BodyText"/>
      </w:pPr>
      <w:r>
        <w:t xml:space="preserve">Mähroboter sind wartungsarm, aber nicht wartungsfrei. Die Messer müssen regelmäßig kontrolliert und je nach Nutzung ausgetauscht werden. Auch Räder, Gehäuse und Ladekontakte sollten sauber bleiben.</w:t>
      </w:r>
    </w:p>
    <w:p>
      <w:pPr>
        <w:pStyle w:val="BodyText"/>
      </w:pPr>
      <w:r>
        <w:t xml:space="preserve">Achten Sie auf die Kosten für Ersatzmesser und Zubehör. Bei kleinen Flächen halten Messer oft länger als bei großen Gärten. Trotzdem sollten Ersatzteile leicht erhältlich sein. Ein günstiger Kaufpreis hilft wenig, wenn Zubehör teuer oder schwer zu bekommen ist.</w:t>
      </w:r>
    </w:p>
    <w:p>
      <w:pPr>
        <w:pStyle w:val="BodyText"/>
      </w:pPr>
      <w:r>
        <w:t xml:space="preserve">H2: Installation und Navigation im kleinen Garten</w:t>
      </w:r>
    </w:p>
    <w:p>
      <w:pPr>
        <w:pStyle w:val="BodyText"/>
      </w:pPr>
      <w:r>
        <w:t xml:space="preserve">Die Installation entscheidet stark darüber, wie zuverlässig der Mähroboter später arbeitet. Kleine Fehler fallen in kleinen Gärten besonders auf, weil der Roboter häufiger an denselben Stellen wendet oder enge Bereiche durchfährt. Planen Sie die Einrichtung deshalb sorgfältig.</w:t>
      </w:r>
    </w:p>
    <w:p>
      <w:pPr>
        <w:pStyle w:val="BodyText"/>
      </w:pPr>
      <w:r>
        <w:t xml:space="preserve">H3: Ladestation richtig platzieren</w:t>
      </w:r>
    </w:p>
    <w:p>
      <w:pPr>
        <w:pStyle w:val="BodyText"/>
      </w:pPr>
      <w:r>
        <w:t xml:space="preserve">Die Ladestation sollte eben, gut erreichbar und möglichst wettergeschützt stehen. Der Roboter braucht vor und neben der Station ausreichend Platz, um sauber ein- und auszufahren.</w:t>
      </w:r>
    </w:p>
    <w:p>
      <w:pPr>
        <w:pStyle w:val="BodyText"/>
      </w:pPr>
      <w:r>
        <w:t xml:space="preserve">Vermeiden Sie Standorte direkt in engen Ecken oder auf starkem Gefälle. Auch sehr feuchte Senken sind ungünstig. Ideal ist ein Platz am Rand der Rasenfläche mit Stromanschluss in der Nähe.</w:t>
      </w:r>
    </w:p>
    <w:p>
      <w:pPr>
        <w:pStyle w:val="BodyText"/>
      </w:pPr>
      <w:r>
        <w:t xml:space="preserve">H3: Begrenzungskabel sinnvoll verlegen</w:t>
      </w:r>
    </w:p>
    <w:p>
      <w:pPr>
        <w:pStyle w:val="BodyText"/>
      </w:pPr>
      <w:r>
        <w:t xml:space="preserve">Bei Modellen mit Begrenzungskabel ist Genauigkeit wichtig. Halten Sie die empfohlenen Abstände zu Mauern, Beeten, Teichen und Wegen ein. Zu knapp verlegte Kabel führen dazu, dass der Roboter anstößt oder Kanten unsauber mäht.</w:t>
      </w:r>
    </w:p>
    <w:p>
      <w:pPr>
        <w:pStyle w:val="BodyText"/>
      </w:pPr>
      <w:r>
        <w:t xml:space="preserve">Engstellen sollten großzügig geplant werden. Wenn der Durchgang zu schmal ist, kann der Roboter Probleme bekommen. Testen Sie die Strecke nach der Verlegung und korrigieren Sie bei Bedarf, bevor das Kabel dauerhaft fixiert wird.</w:t>
      </w:r>
    </w:p>
    <w:p>
      <w:pPr>
        <w:pStyle w:val="BodyText"/>
      </w:pPr>
      <w:r>
        <w:t xml:space="preserve">H3: Kabellose Kartierung einrichten</w:t>
      </w:r>
    </w:p>
    <w:p>
      <w:pPr>
        <w:pStyle w:val="BodyText"/>
      </w:pPr>
      <w:r>
        <w:t xml:space="preserve">Bei kabellosen Modellen müssen Sie meist eine virtuelle Karte erstellen. Gehen Sie dabei langsam und sorgfältig vor. Grenzen, Sperrzonen und Mähbereiche sollten klar definiert sein.</w:t>
      </w:r>
    </w:p>
    <w:p>
      <w:pPr>
        <w:pStyle w:val="BodyText"/>
      </w:pPr>
      <w:r>
        <w:t xml:space="preserve">Achten Sie darauf, dass Gartenmöbel oder Spielgeräte während der Kartierung nicht zufällig an ungünstigen Stellen stehen. Sonst kann die Karte später unpraktisch werden. Prüfen Sie nach den ersten Mähfahrten, ob alle Bereiche korrekt erkannt werden.</w:t>
      </w:r>
    </w:p>
    <w:p>
      <w:pPr>
        <w:pStyle w:val="BodyText"/>
      </w:pPr>
      <w:r>
        <w:t xml:space="preserve">H3: Typische Fehler bei kleinen Flächen vermeiden</w:t>
      </w:r>
    </w:p>
    <w:p>
      <w:pPr>
        <w:pStyle w:val="BodyText"/>
      </w:pPr>
      <w:r>
        <w:t xml:space="preserve">Ein häufiger Fehler ist ein zu voller Garten. Herumliegendes Spielzeug, Gartenschläuche oder kleine Äste können den Roboter stoppen. Räumen Sie die Fläche daher regelmäßig frei.</w:t>
      </w:r>
    </w:p>
    <w:p>
      <w:pPr>
        <w:pStyle w:val="BodyText"/>
      </w:pPr>
      <w:r>
        <w:t xml:space="preserve">Auch zu kurze Mähfenster können problematisch sein. Der Roboter braucht genug Zeit, um die gesamte Fläche zu bearbeiten. Gleichzeitig sollte er nicht während der Hauptnutzung des Gartens fahren. Ein guter Zeitplan ist daher besonders wichtig.</w:t>
      </w:r>
    </w:p>
    <w:p>
      <w:pPr>
        <w:pStyle w:val="BodyText"/>
      </w:pPr>
      <w:r>
        <w:t xml:space="preserve">H2: Preis-Leistung: Günstig, mittelpreisig oder Premium?</w:t>
      </w:r>
    </w:p>
    <w:p>
      <w:pPr>
        <w:pStyle w:val="BodyText"/>
      </w:pPr>
      <w:r>
        <w:t xml:space="preserve">Bei kleinen Flächen ist die Versuchung groß, einfach das billigste Modell zu kaufen. Das kann funktionieren, muss aber nicht. Der beste Preis ergibt sich aus Fläche, Komfort, Zuverlässigkeit und Folgekosten. Ein teures Premiumgerät ist dagegen nicht automatisch sinnvoll.</w:t>
      </w:r>
    </w:p>
    <w:p>
      <w:pPr>
        <w:pStyle w:val="BodyText"/>
      </w:pPr>
      <w:r>
        <w:t xml:space="preserve">H3: Wann ein günstiger Mähroboter ausreicht</w:t>
      </w:r>
    </w:p>
    <w:p>
      <w:pPr>
        <w:pStyle w:val="BodyText"/>
      </w:pPr>
      <w:r>
        <w:t xml:space="preserve">Ein günstiges Modell reicht oft aus, wenn Ihr Garten flach, einfach geschnitten und nicht zu verwinkelt ist. Auch bei einer einzelnen Rasenfläche ohne viele Hindernisse brauchen Sie meist keine High-End-Technik.</w:t>
      </w:r>
    </w:p>
    <w:p>
      <w:pPr>
        <w:pStyle w:val="BodyText"/>
      </w:pPr>
      <w:r>
        <w:t xml:space="preserve">Sinnvoll ist ein Einsteigergerät, wenn Sie vor allem regelmäßiges Mähen automatisieren möchten. Verzichten können Sie dann häufig auf komplexe Kartierung, besonders starke Akkus oder umfangreiche Smart-Home-Funktionen.</w:t>
      </w:r>
    </w:p>
    <w:p>
      <w:pPr>
        <w:pStyle w:val="BodyText"/>
      </w:pPr>
      <w:r>
        <w:t xml:space="preserve">H3: Wann sich mehr Komfort lohnt</w:t>
      </w:r>
    </w:p>
    <w:p>
      <w:pPr>
        <w:pStyle w:val="BodyText"/>
      </w:pPr>
      <w:r>
        <w:t xml:space="preserve">Mehr Komfort lohnt sich bei verwinkelten Gärten, mehreren Zonen oder wenn Sie den Roboter bequem per App steuern möchten. Auch leisere Geräte, bessere Sensorik und flexiblere Mähpläne können den Alltag angenehmer machen.</w:t>
      </w:r>
    </w:p>
    <w:p>
      <w:pPr>
        <w:pStyle w:val="BodyText"/>
      </w:pPr>
      <w:r>
        <w:t xml:space="preserve">Ein mittelpreisiges Modell ist oft der beste Kompromiss. Es bietet solide Leistung, bessere Bedienung und häufig mehr Reserven als sehr günstige Geräte. Für viele kleine Gärten ist diese Klasse besonders interessant.</w:t>
      </w:r>
    </w:p>
    <w:p>
      <w:pPr>
        <w:pStyle w:val="BodyText"/>
      </w:pPr>
      <w:r>
        <w:t xml:space="preserve">H3: Welche Funktionen oft verzichtbar sind</w:t>
      </w:r>
    </w:p>
    <w:p>
      <w:pPr>
        <w:pStyle w:val="BodyText"/>
      </w:pPr>
      <w:r>
        <w:t xml:space="preserve">Nicht jede Funktion ist für kleine Flächen nötig. Überlegen Sie vor dem Kauf, was Sie wirklich nutzen.</w:t>
      </w:r>
    </w:p>
    <w:p>
      <w:pPr>
        <w:pStyle w:val="BodyText"/>
      </w:pPr>
      <w:r>
        <w:t xml:space="preserve">Häufig verzichtbar sind:</w:t>
      </w:r>
    </w:p>
    <w:p>
      <w:pPr>
        <w:numPr>
          <w:ilvl w:val="0"/>
          <w:numId w:val="1002"/>
        </w:numPr>
        <w:pStyle w:val="Compact"/>
      </w:pPr>
      <w:r>
        <w:t xml:space="preserve">sehr hohe Flächenleistung für große Grundstücke</w:t>
      </w:r>
    </w:p>
    <w:p>
      <w:pPr>
        <w:numPr>
          <w:ilvl w:val="0"/>
          <w:numId w:val="1002"/>
        </w:numPr>
        <w:pStyle w:val="Compact"/>
      </w:pPr>
      <w:r>
        <w:t xml:space="preserve">komplexe Smart-Home-Einbindung</w:t>
      </w:r>
    </w:p>
    <w:p>
      <w:pPr>
        <w:numPr>
          <w:ilvl w:val="0"/>
          <w:numId w:val="1002"/>
        </w:numPr>
        <w:pStyle w:val="Compact"/>
      </w:pPr>
      <w:r>
        <w:t xml:space="preserve">extrem lange Akkulaufzeit</w:t>
      </w:r>
    </w:p>
    <w:p>
      <w:pPr>
        <w:numPr>
          <w:ilvl w:val="0"/>
          <w:numId w:val="1002"/>
        </w:numPr>
        <w:pStyle w:val="Compact"/>
      </w:pPr>
      <w:r>
        <w:t xml:space="preserve">Premium-Displays oder aufwendige Designfunktionen</w:t>
      </w:r>
    </w:p>
    <w:p>
      <w:pPr>
        <w:numPr>
          <w:ilvl w:val="0"/>
          <w:numId w:val="1002"/>
        </w:numPr>
        <w:pStyle w:val="Compact"/>
      </w:pPr>
      <w:r>
        <w:t xml:space="preserve">professionelle Mehrzonenfunktionen bei nur einer Rasenfläche</w:t>
      </w:r>
    </w:p>
    <w:p>
      <w:pPr>
        <w:pStyle w:val="FirstParagraph"/>
      </w:pPr>
      <w:r>
        <w:t xml:space="preserve">Wichtiger sind Zuverlässigkeit, einfache Bedienung, sichere Sensoren und passende Maße. Ein schlichtes Gerät kann im kleinen Garten besser sein als ein teures Modell mit Funktionen, die Sie nie verwenden.</w:t>
      </w:r>
    </w:p>
    <w:p>
      <w:pPr>
        <w:pStyle w:val="BodyText"/>
      </w:pPr>
      <w:r>
        <w:t xml:space="preserve">H2: Conclusion</w:t>
      </w:r>
    </w:p>
    <w:p>
      <w:pPr>
        <w:pStyle w:val="BodyText"/>
      </w:pPr>
      <w:r>
        <w:t xml:space="preserve">Ein Mähroboter für kleine Flächen kann den Gartenalltag deutlich erleichtern. Entscheidend ist nicht die maximale Leistung, sondern die passende Kombination aus Größe, Navigation, Bedienung und Preis. Für einfache Rasenflächen genügt oft ein kompaktes Modell mit Begrenzungskabel. Bei mehr Komfortwunsch oder schwieriger Installation kann ein kabelloser Roboter sinnvoll sein. Messen Sie Ihre Fläche, prüfen Sie Engstellen und planen Sie die Installation sorgfältig. So finden Sie ein Modell, das zuverlässig mäht und wirklich zu Ihrem Garten passt.</w:t>
      </w:r>
    </w:p>
    <w:p>
      <w:pPr>
        <w:pStyle w:val="BodyText"/>
      </w:pPr>
      <w:r>
        <w:t xml:space="preserve">H2: FAQs</w:t>
      </w:r>
    </w:p>
    <w:p>
      <w:pPr>
        <w:pStyle w:val="BodyText"/>
      </w:pPr>
      <w:r>
        <w:t xml:space="preserve">Mähroboter werfen vor dem Kauf viele praktische Fragen auf. Besonders bei kleinen Flächen geht es darum, ob sich die Anschaffung lohnt, welche Technik passt und ob ein klassischer Rasenmäher vielleicht genügt. Die folgenden Antworten helfen bei der schnellen Orientierung.</w:t>
      </w:r>
    </w:p>
    <w:p>
      <w:pPr>
        <w:pStyle w:val="BodyText"/>
      </w:pPr>
      <w:r>
        <w:t xml:space="preserve">H3: Was ist der beste Mähroboter für kleine Flächen?</w:t>
      </w:r>
    </w:p>
    <w:p>
      <w:pPr>
        <w:pStyle w:val="BodyText"/>
      </w:pPr>
      <w:r>
        <w:t xml:space="preserve">Der beste Mähroboter für kleine Flächen ist der, der zu Grundriss, Hindernissen und gewünschtem Komfort passt. Für einfache Gärten reichen kompakte Modelle mit Begrenzungskabel oft aus. Bei verwinkelten Flächen oder Wunsch nach leichter Einrichtung können kabellose Modelle interessant sein. Wichtig sind Zuverlässigkeit, passende Flächenleistung und einfache Bedienung.</w:t>
      </w:r>
    </w:p>
    <w:p>
      <w:pPr>
        <w:pStyle w:val="BodyText"/>
      </w:pPr>
      <w:r>
        <w:t xml:space="preserve">H3: Welcher Rasenmäher eignet sich für sehr kleine Flächen?</w:t>
      </w:r>
    </w:p>
    <w:p>
      <w:pPr>
        <w:pStyle w:val="BodyText"/>
      </w:pPr>
      <w:r>
        <w:t xml:space="preserve">Für sehr kleine Flächen eignen sich kompakte Mähroboter, Akku-Rasenmäher oder sogar Spindelmäher. Wenn Sie maximale Bequemlichkeit möchten, ist ein kleiner Mähroboter sinnvoll. Wenn die Fläche nur wenige Quadratmeter groß ist und selten gemäht werden muss, kann ein leichter Akku- oder Handmäher günstiger und ausreichend sein.</w:t>
      </w:r>
    </w:p>
    <w:p>
      <w:pPr>
        <w:pStyle w:val="BodyText"/>
      </w:pPr>
      <w:r>
        <w:t xml:space="preserve">H3: Was ist besser, Mähroboter mit oder ohne Begrenzungskabel?</w:t>
      </w:r>
    </w:p>
    <w:p>
      <w:pPr>
        <w:pStyle w:val="BodyText"/>
      </w:pPr>
      <w:r>
        <w:t xml:space="preserve">Mähroboter mit Begrenzungskabel sind bewährt, oft günstiger und in kleinen Gärten sehr zuverlässig. Modelle ohne Begrenzungskabel sparen die Kabelverlegung und bieten mehr Flexibilität, kosten aber meist mehr und benötigen gute Kartierung oder stabile Signale. Für einfache kleine Flächen ist Kabeltechnik oft ausreichend, für Komfortfans kann kabellos attraktiver se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7:44:21Z</dcterms:created>
  <dcterms:modified xsi:type="dcterms:W3CDTF">2026-05-20T17:44:21Z</dcterms:modified>
</cp:coreProperties>
</file>

<file path=docProps/custom.xml><?xml version="1.0" encoding="utf-8"?>
<Properties xmlns="http://schemas.openxmlformats.org/officeDocument/2006/custom-properties" xmlns:vt="http://schemas.openxmlformats.org/officeDocument/2006/docPropsVTypes"/>
</file>